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28</w:t>
      </w:r>
      <w:r>
        <w:t xml:space="preserve"> </w:t>
      </w:r>
      <w:r>
        <w:t xml:space="preserve">ธันว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นะ spite ตัวที่ 2 ต้องเป็น S ต้องเป็นตัวใหญ่ ก็คือ Module pygame โมดูล ตัวใหญ่ โอเคไหมโอเคนะ เดี๋ยวรอดูโค้ดที่ตรวจแล้ว รันแล้ว ออกแล้ว</w:t>
      </w:r>
    </w:p>
    <w:p>
      <w:pPr>
        <w:pStyle w:val="BodyText"/>
      </w:pPr>
      <w:r>
        <w:t xml:space="preserve">[เสียงหัวเราะ] เรานะ มาเครื่องนี้จะออกไหม แป๊บ ๆขอเอาไปไว้ที่… กดผิด</w:t>
      </w:r>
    </w:p>
    <w:p>
      <w:pPr>
        <w:pStyle w:val="BodyText"/>
      </w:pPr>
      <w:r>
        <w:t xml:space="preserve">[เสียงหัวเราะ] เดี๋ยวดู ๆ ส่วนต่อไป ส่วนต่อไปที่เราจะแก้นะคะ เดี๋ยวขอเปิดจาก coding เลยแล้วกัน Sublime ข้าพเจ้าอยู่ไหน C colon โอเค นี่ ไอ้นี่ไปแก้อยู่บ้างแล้ว ของใครขึ้น… ดอมก็ขึ้นไหม ดอมที่ขึ้นว่า Sublime มันให้เวอร์ชันใหม่น่ะ ขึ้นหรือเปล่า เป็นอย่างนี้หรือเปล่า ถ้าใครที่เป็นอย่างนี้ ดูนะ มันไปสลับแป๊บหนึ่ง ๆทำไมไม่ขึ้นล่ะ โอเค บรรทัดนี่นะ เดี๋ยวขอแก้ชื่อไฟล์ก่อนนะ อันนี้ ไฟล์ที่ว่าใช้ตัวนี้ ขอแก้แป๊บหนึ่งนะครับ โอเค แก้แต่ไฟล์ภาพนะคะ แค่นั้น บรรทัดต่อไปนะคะ ที่เด็ก ๆ น่าจะผิด ให้มาที่ตำแหน่งนี้ดูสิ Run method run ไปที่ method run ตรง ตรงเงื่อนไข = อันเดียว ถูกไหม แก้นะคะลูก อันเดิมเท่ากับ มัน = มันมี 2 อันใช่ไหม ลบออก 1 อัน ใน Method = จะใช้ 2 อันก็ต่อเมื่อมันเป็นเงื่อนไข if อยู่ในเงื่อนไข เครื่องหมายเท่ากับจะมี 2 อัน จำง่าย ๆ นะ ถ้าเป็น if น่ะ เท่ากับถึงจะใช้ 2 อัน แต่ถ้าเป็นธรรมดา Method ธรรมดาจะเป็นอันเดียวหมด ใช่ไหมคะ อย่างว่า บางทีมือมันไวไปเกินใจนะคะ อันเดียวนะ โอเคต่อมา ต่อมาที่จะผิดเพิ่ม current_spriteนี่ตรงเงื่อนไขตรงต่อจาก method update วันนั้นเช็กนี่ ๆ ตรงนี้ ตรง self.image int นี่ ตรงนี้แต่เดิมเราจะมีแค่ current spirte เราต้องเพิ่ม self.current_sprite เพราะเปิดใช้มัน เห็นไหมคะ แต่ตอนไปเรียกนี่ไม่เรียกใช้ตัวนี้ จะเรียกใช้ current เฉย ๆ เจอหรือยัง ถูกต้องไหมมันหายไป บรรทัดนี้เห็นไหม ตรง ตรง method update สแตมป์ยังไม่มาหรือ โอเคนะ 3 จุดแล้ว ผิดนิดหน่อย ๆ Error มันเลยไม่ขึ้น เพราะคำสั่งมันไม่ได้ผิดน่ะ นะคะ และ… และอยากให้ไปที่ loop loop while ให้ไปหา loop while นะคะ แต่เดิมเราจะมี run แต้เดิมเราจะมี run = true อยู่ก่อนใช่ไหม ตรง loop y ลบออกลูก เพราะตอนนั้นนี่ เราทำ run ให้เป็น method ไปแล้วนึกออกหรือเปล่า แต่ถ้าเดิม run เดิมมันจะเป็นตัวแปรใช่ไหม เราต้องลบตัวนั้นออก นะคะ เพราะฉะนั้น เอา run = true ออก หรือ while while จากเดิม while เท่ากับ False หรือเปล่า เปลี่ยนเป็น while เงื่อนไขนี้ ทำงานเมื่อเป็นจริง ถึงจะทำงาน โอเคนะคะ เด็ก ๆ จะต้องลบประโนโอเคนะคะ เด็ก ๆ จะต้องลบประโยค เอ้ย บรรทัดที่อยู่ก่อนหน้า wqลบบรรทัดนั้นออกไปเลย แล้วใน while ให้แก้ตรง while จาก false เป็น true หรือ while = run จำไม่ได้แล้ว เพราะลบไปแล้วจำได้ไมนะคะ และ… และให้มาเปลี่ยนเงื่อนไขตรง key ใช่ไหม ในเงื่อนไขที่ 1 if type หมายถึง if even type เมื่อเกิดการพิมพ์ขึ้นใช่ไหมคะ นี่ ก็จะออกจากเกมนะคะ อันนี้เงื่อนไขแรก loop แรก loop ที่สองนี่ เราบอกว่าเมื่อมีการ if even type มีการพิมพ์ก็คือกดแป้นนั่นเองนะคะ ให้เงื่อนไขบอกว่า pygame = . key down key ลูกศรชี้ลงนะลูก ลูกศรเลื่อนลง key down ในความหมายนี้ก็คือ เมื่อกดแป้นลงไปน่ะ ก็คือคีย์ลดไปปุ๊บนี่นะคะ ก็คือมันบอกให้รู้ว่า ถ้ามีการกดแป้นอะไรก็แล้วแต่นี่ key down นี่กดแป้นไหนก็ได้ อะไรก็ได้น่ะ คือ เมื่อเราไปกดคีย์น่ะ Keydown ก็คือแป้นมันถูกกดลงนึกออกนะคะ แต่มันไม่ได้หมายถึงแป้นลูกศรเลื่อนลงคนละอัน คนละความหมาย โหมด Keydown ตัวนี้ โมดูล Keydown ตัวนี้มันจะหมายถึงว่าไปรับค่าจากการกดแป้นคีย์บอร์ดนะคะ เจ้าไดโนเสาร์จะทำการวิ่ง เพราะฉะนั้น… แต่เด็ก ๆ ตรงนี้เด็ก ๆ ให้ดูว่าชื่อ class ตัวเองชื่อว่าอะไร แล้วตัวแปร DINO ตัวนี้ชื่ออะไร นึกออกนะ ให้ดูจากตรงไหน ตรงนี้นะคะ ตรงนี้น่ะ มาจากบรรทัดนี้นะ บรรทัดที่บอกว่า นี่ เห็นไหม นี่คือเรียกใช้ตัวแปร ตัวแปรตัวการ์ตูนที่เราสร้าง ของมุกชื่ออะไร เพราะฉะนั้นตัวนี้ ตรงนี้มุกจะไม่ใช่ Dino run แต่จะเ)็นcm run นะ ของดอม ตัวการ์ตูนดอมชื่ออะไร แล้วตรง ให้เหมือนตัวแปรที่เราตั้งนะคะ ไม่ใช่มาพิมพ์ไดโนตามแม่นะ คือชื่อที่เด็ก ๆ ตั้งไว้ เห็นนะ ๆ ชื่อที่ตรงกับตำแหน่งนี้ นึกออกนะคะ นี่คือชื่อตัวนี้ที่จะเรียกใช้ ตัวนี้ต้องแก้ แก้เป็นชื่อที่เป็นตัวการ์ตูนของที่เป็นตัวการ์ตูนของตัวเอง มันจะถามทันทีถ้ามันไม่มีชื่อนี้โอเคนะ พร้อมจะ run ยัง ๆ ของเด็ก ๆ ต้องแก้อีก ตำแหน่งที่เรากำหนด moving_sprite Moving spite update นี่ มันจะต้องอยู่ข้างล่างเงื่อนไข เด็ก ๆ จะต้องไปย้ายนะคะ จนถึงข้อติ๊กนี่ ย้ายมันมาไว้ที่ล่าง loop ของเรา แล้วก็จับชิดนะคะ จับชิดอะไร ชิดตำแหน่งของ for พอเห็นไหม พอ ให้อยู่ตรงกับ for นี่เห็นไหม เปลี่ยนตำแหน่งนะคะ ตำแหน่งการแสดงผล ทีนี้เด็ก ๆ จะไม่มีบรรทัดนี้ screen field screen fielg นั่นก็ให้ใส่สีพื้นหลังนะคะ เป็น module ใส่สีพื้นะคะ field แปลว่าเติมไง แล้วตัวเลข 255 255 มาจากไหน เด็ก ๆ อยากรู้ค่าสีใน Python ก็คือเด็ก ๆ ต้องค้นด้วยคำว่า rgb color มันจะเป็นค่าสี สีตัวเลขสามชุดอย่างนี้นะคะ ค่าสีในภาษา Python น่ะ มันจะไปเรียกใช้ค่าสีจาก RGB นะคะ วิธีการตัวนี้ที่แม่เลือกนี่ 255, 255, 255 พอเราเปิด Google นะ เราก็ค้นค่าสี RGB อย่างนี้นะคะ วิธีจะรู้ค่าสี ถ้าเป็นแต่ก่อนต้องมีตารางเห็นไหม ค่าสี RGB นะคะ ใช้คำค้นว่า</w:t>
      </w:r>
      <w:r>
        <w:t xml:space="preserve"> </w:t>
      </w:r>
      <w:r>
        <w:t xml:space="preserve">“</w:t>
      </w:r>
      <w:r>
        <w:t xml:space="preserve">ค่าสี RGB</w:t>
      </w:r>
      <w:r>
        <w:t xml:space="preserve">”</w:t>
      </w:r>
      <w:r>
        <w:t xml:space="preserve"> </w:t>
      </w:r>
      <w:r>
        <w:t xml:space="preserve">กด Enter นี่ ตัวแรกก็คือ R ตัวที่ 2 ก็คือ G ตัวที่ 3 ก็คือ B วิธีการดู เช่น สมมุติ เด็ก ๆ จะเอาสีนี้ใช่ไหม น่ะค่ะ คลิกเข้าไปแล้วมาดูตำแหน่งค่าสีนี่ หลักที่ 1 หลักที่ 2 หลักที่ 3 เห็นไหมคะ 229 204 255 นี่คือค่าสีมันหรือจิ้มแบบนี้ก็ได้ จิ้มจากตัวนี้ มันมาจากตัวเลข 3 ชุดนี้ ตัวนี้อาจจะเห็นตารางไม่ชัดเดี๋ยวให้ดูอีกแบบหนึ่งก็ได้ นี่ ๆ เห็นไหม เขาจะมีสีส้มค่าสีก็คือ 255 99 71 อย่างนี้นะคะ ก็จะเป็นสีนี้ สีนี้ สีนี้ ตัวนี้เห็นไม่หมด ตัวนี้ เดี๋ยวพิมพ์คำว่า</w:t>
      </w:r>
      <w:r>
        <w:t xml:space="preserve"> </w:t>
      </w:r>
      <w:r>
        <w:t xml:space="preserve">“</w:t>
      </w:r>
      <w:r>
        <w:t xml:space="preserve">ตาราง</w:t>
      </w:r>
      <w:r>
        <w:t xml:space="preserve">”</w:t>
      </w:r>
      <w:r>
        <w:t xml:space="preserve"> </w:t>
      </w:r>
      <w:r>
        <w:t xml:space="preserve">นะคะ จะหาง่ายกว่า มีคำว่า</w:t>
      </w:r>
      <w:r>
        <w:t xml:space="preserve"> </w:t>
      </w:r>
      <w:r>
        <w:t xml:space="preserve">“</w:t>
      </w:r>
      <w:r>
        <w:t xml:space="preserve">ตารางค่าสี RGB</w:t>
      </w:r>
      <w:r>
        <w:t xml:space="preserve">”</w:t>
      </w:r>
      <w:r>
        <w:t xml:space="preserve"> </w:t>
      </w:r>
      <w:r>
        <w:t xml:space="preserve">จะหาง่ายกว่า มันจะเป็นตารางมาเลย นี่อย่างนี้เห็นไหม เห็นไหมคะ แต่ตัวนี้เป็น ไม่ได้เป็นตัวเลข 3 ชุดอย่างนี้ไม่ถูกนะคะ ตัวนี้ไม่ถูก นี่ ๆ ดูจากตารางข้างล่างนี่ก็ได้ ถ้าสีดำก็จะเป็น 0 0 0 3 ตัวใช่ไหมคะ รหัสจะอยู่ด้านหลัง ที่เป็นสามตัวแบบนี้ สีตามนี้นี่ ในตารางนี่ ให้เด็ก ๆ ดูค่าที่เป็นเลข 3 ชุดนี้ อยากได้สีไหนนี่ ดูจากรูปแล้วก็เราก็ก๊อป</w:t>
      </w:r>
    </w:p>
    <w:p>
      <w:pPr>
        <w:pStyle w:val="BodyText"/>
      </w:pPr>
      <w:r>
        <w:t xml:space="preserve">(ปี้)หมายเลขไปเลย ง่ายกว่าไง ไม่ต้องจำแล้วก็คัดลอกไปวางในตำแหน่งตรงนี้ได้เลยนะคะ นี่ ตำแหน่งเลขตรงนี้ได้ ว่าจะใช้สีไหนเป็นสีพื้นนะคะ อยู่แล้วนะ ตรงนี้ นะคะ เดี๋ยวน่าจะครบแล้ว เดี๋ยวจะ Run ให้ดูนะคะ ฃCtrl B ใครแก้เสร็จแล้วลอง Ctrl+B ดู จะ… หาไม่เจอ ขอโทษ ไฟล์นี้ ไฟล์นี้เราอยู่ไหน หาไฟล์นี้ไม่เจอเดี๋ยวนะ ลืมแก้ตัวนี้นะคะ ไปโหลดรูปไอ้นั่นมา รูปไอคอนเรียกใช้มันแต่เราไม่ได้เอาลงเครื่องไว้ เดี๋ยวนะ เดี๋ยวหา icon ไปใส่ก่อนนะ แป๊บ เอาตัวไหนดี บางคนที่รูปไม่เปลี่ยนนี่ ไอคอนไม่เปลี่ยนนี่ เพราะเด็ก ๆ ไปหารูปที่เป็นปกติน่ะ ไม่ใช่ไอคอนนึกออกนะ ภาพมันจะใหญ่กว่ากันนึกออกนะคะ เพราะ icon รูปมันจะเล็กนิดเดียว เพราะฉะนั้นเวลาค้นต้องมีคำว่าไอคอนด้วยไง เอาตัวอะไรดี เอาตัวนี้แล้วกัน โอเค ดาวน์โหลดเสียเลย ไม่ให้ฟรีหรือ ให้ตั้ง 15 image นู้นไม่ใช่หรอ ไม่ให้ก็ไม่เอาก็ได้ ตัวนี้ก็ได้ วันนั้นที่นั่งโหลดอยู่บ้าน ก็เอาตัวแรกนี่ล่ะ โหลดได้ ๆ ไอคอนตัวนี้โหลดได้ ดาวน์โหลด ขึ้นหรือยังFree dowload โอเคได้แล้ว เดี๋ยวเราจะย้านมันไปไว้ที่ ที่ Disk C ของเรานะคะ เอาไปไว้ที่โฟลเดอร์ ที่เราเก็บ… อยู่ไหนน่ะ c c c กดผิด Ctrl + B ใหม่นะคะ ดู ดูนะคะ กดคีย์อะไรก็ได้ เห็นไหม เป็นตัวที่ไม่ได้ทำให้ไดโนเสาร์มันเดินไม่เร็ว มันขึ้นว่าอะไร ตรง while ไม่ ๆ ดอมดู loop แล้วให้แก้ตรงคีย์เป็นอันนี้แทน ลบคีย์ออกเลย ลบอันนั้นออก ให้เหลือ อันนี้แทน ประโยคนั้นน่ะ ใช้ตัวนี้แทน ของใครยังไม่ออกอีก display.set icon เอาไว้ตรงไหน เอามาไว้กับ… เอามาไว้กับต่อไอ้นี่เลย ต่อจาก icon ตอนโหลด icon เลย เอาขึ้นมาไว้ตำแหน่งนี้เลย ใครยังรันไม่ออกอีก ยกมือ Error บรรทัดไหน อย่างนั้นไล่ไปเลยนะคะ ไล่ไปตั้งแต่บรรทัดที่ 1 clocktick ต้องไปอยู่ตำแหน่งนี้ อันนี้ต้องอยู่ตำแหน่งที่ตรงกับ for ด้วย ให้ดูตำแหน่งเงื่อนไขดี ๆ ด้วยนะคะ เพราะมันเป็น loop ของ for ตรงที่ให้แสดงผลน่ะ ตรงที่ให้ไดโนเสาร์ ตรงที่มีรูปไดโนเสาร์ ตรงที่มี update sprite น่ะ ตรงกับเงื่อนไขของ for อยู่ใน loop ของ for โอเคนะ ที่บอกว่าให้ดูตั้งแต่บรรทัดแรก บรรทัดที่ 1 เริ่มที่ Import pygame.sys ตรงนี้ถูก มาดูบรรทัดที่ 2 class ตรง class spite บอกให้แก้ ตัวที่ 2 ตัวสะกดจะเป็นตัวใหญ่ แก้หรือยัง นั่นไง อย่างขยายขนาดนะคะ ดูนะคะ ตรง class สิ่งที่จะต้องแก้ก็คือคำว่า</w:t>
      </w:r>
      <w:r>
        <w:t xml:space="preserve"> </w:t>
      </w:r>
      <w:r>
        <w:t xml:space="preserve">“</w:t>
      </w:r>
      <w:r>
        <w:t xml:space="preserve">sprite</w:t>
      </w:r>
      <w:r>
        <w:t xml:space="preserve">”</w:t>
      </w:r>
      <w:r>
        <w:t xml:space="preserve"> </w:t>
      </w:r>
      <w:r>
        <w:t xml:space="preserve">ตัวที่ 2 ตัวที่ต้องแก้คือตัว spite ตัวที่ตัว s ตัวที่ 2 ตัว s ของ sprite ตัวที่ 2 s จะต้องเป็นตัวใหญ่ module นี้ S เป็นตัวใหญ่ S Spite ยังไม่แก้ต้องแก้ แล้วทีนี้สิ่งที่มีเพิ่มมา คือบรรทัดนี้ ต่อจาก super ในวงเล็บ .init นี่ เพิ่มเรียก Method runเห็นไหม self.run animation = false เพราะแต่เดิมมันจะมีค่า self.sprite เท่ากับ วงเล็บ สี่เหลี่ยม ใช่ไหมคะเพิ่มบรรทัดนี้ เพราะเราจะเรียก method มาใช้ module นั้นมาใช้นะคะ บรรทัดที่เท่าไร บรรทัดที่ 6 นะ เห็นไหม บรรทัดที่ 6 น่ะ นี่นะคะ สิ่งที่ต้อง เด็ก ๆ จะต้องเพิ่มเข้ามาคือบรรทัดนี้ พิมพ์ se มันขึ้น self กด enter อย่าไปพิมพ์เองทั้งหมด .run run แล้วไปเลือก run สิ่งที่เราสร้างมันจะขึ้นมาให้เห็นเลยนะ แล้วก็ = false โอเคนะ ตัวนี้นี่ตอนโหลดน่าจะถูกหมดแล้วนะคะ มาดูที่ตำแหน่งที่อยู่ถัดจากภาพสุดท้าย ลำดับภาพสุดท้ายที่เราโหลด เลือกโหลด Moduleself.curren.sprite เช็ก sprite ดี ๆ นะคะ เพราะเราจะมี sprite ที่เติม s ด้วย กับ spite ธรรมดา curren sprite เราไม่มี s นะ เช็กดี ๆ ให้มีค่าเท่ากับ 0 แล้วก็เช็กตำแหน่งในสี่เหลี่ยมใหญ่น่ะค่ะ มี self.currrent.sprite หรือมีแค่ current_sprite ถ้าไม่มีต้องเติมเข้าไปด้วย ถ้าเรียก self module sprites จะมี s มันขึ้นคำว่า</w:t>
      </w:r>
      <w:r>
        <w:t xml:space="preserve"> </w:t>
      </w:r>
      <w:r>
        <w:t xml:space="preserve">“</w:t>
      </w:r>
      <w:r>
        <w:t xml:space="preserve">Name</w:t>
      </w:r>
      <w:r>
        <w:t xml:space="preserve">”</w:t>
      </w:r>
      <w:r>
        <w:t xml:space="preserve"> </w:t>
      </w:r>
      <w:r>
        <w:t xml:space="preserve">แล้วก็ตามด้วยชื่อนั้นน่ะ is notdifile นี่ นั่นหมายความว่าชื่อที่เด็ก ๆ หรือชื่อที่เราสร้างมันไม่ถูกต้องนะคะ เด็ก ๆ ต้องไปเช็กย้อน เหมือนตอนนี้ สมมติบรรทัดนี้ run_animation นี่ run_animation นี่จะพิมพ์อย่างนี้ บอกแล้วว่า ถ้าใช้ จะไม่ต้องไปพิมพ์ทุกตัว พอเราพิมพ์ว่า ru แล้วมันขึ้น run animation ขึ้นมาน่ะ กด Enter ได้เลย มันจะแก้ปัญหาว่าชื่อไม่ตรงกันน่ะ นึกออกไหม นี้ ถึงได้ให้ใช้ Sublime นะคะ ไปไหนนี่ แก้หรือยัง self.curren_sprite pygame ตรงนี้ อยู่ต่อจากที่เกม คือ ส่วนใหญ่ตอนนี้ถึงบรรทัดไหนกันแล้วคะ ทีนี้ดอมจะมีหน้าที่ไปช่วยดูโต๊ะอื่นให้แม่ด้วย ดอมหลุดแล้ว ไป เช็กตำแหน่งเดียวกับที่บอกเลยนะ 1. Spite S ใหญ่นะ ไล่ ๆ ไป ตรงที่ให้ทำ group น่ะค่ะ ให้เด็ก ๆ ไปดูตำแหน่ง Creating sprite and group อยูที่มีคำว่า "moving_มี dino มี moving sprite นี่ ตรงที่ให้ทำคอมเมนต์ไว้ว่า creting spite and Group น่ะค่ะ ของเด็ก ๆ อยู่ไหน ให้เด็ก ๆ ก๊อปฯ เอ๊ย ไม่ใช่ก๊อปฯ ให้เด็ก ๆ ย้ายตำแหน่งย้ายมาไว้ตำแหน่งที่อยู่เหนือ loop โอเคไหม เหนือ loop while นะคะ นะคะ เช็กดี ๆ นะคะ เพราะว่า ชื่อแต่ละตัว ที่เราพิมพ์น่ะ เราจะต้องสร้างมันขึ้นมาก่อน เราถึงจะเรียกใช้มันได้ ต้องจำให้ได้ตัวเองสร้างไว้ชื่ออะไร ตัวการ์ตูนแม่เอง เด็ก ๆ ตัวการ์ตูนเด็ก ๆ ชื่อะไรก็เอาชื่อนั้น ดูนะ ลบก่อน ลบให้ไป… ลบอย่างนี้ กด Tab นะ รู้จัก tap ไหม โอเคไหม Tab กด Tab 1 ครั้ง ตรงบรรทัดต่อมา self.runanimation.true เดี๋ยวนะ เลื่อนสูงเกิน นี่ ๆ ขึ้นหรือยัง = ตัวเดียวไม่ใช่ 2 บรรทัดนี้ ในเท่ากับจะใช้ 2 ตัวก็ต่อเมื่อใช้ if = ถึงจะเป็น 2 ตัว จำง่าย ๆ น่ะ ถ้าอยู่ในเงื่อนไขเท่ากับมันถึงจะมี 2 โอเคนะ โอเคไหม บรรทัดนี้ อันนี้ก็ทำเหมือนกัน ลบเข้าไปก่อน เพราะเหมือนเขาจะกด Spacebar เอา ลบก่อน ใช้วิธีกด Tab นะ 1 ครั้ง มันจะไม่ใช่กดแป้น Spacebar ไป กดยังเจ้ามุก ขึ้น Error ไป ถึงไหนแล้ว ถึงบรรทัดไหนแล้ว ค่อย ๆ ไล่ไปนะ ตรงบรรทัดนี้แก้หรือยัง แก้หรือยัง ใส่ Self.current หรือยัง ในปีกกาใหญ่แก้หรือยัง โอเค ทีนี้ดูบรรทัดต่อมา pygame.init.clock = pygame.time.clock ของมุกอยู่ตรงนี้ไหม หน้าจออยู่ตรงนี้ไหม ตรง group เอามาไว้ต่อกับหน้าจอหรือยัง ตรง group เอามาไว้ตรงหน้าจอหรือยัง ตรงเงื่อนไข while true ถูกหรือยัง ของนิวถูกหรือยัง ถึงได้ Error ทีนี้มีแค่ประมาณ 60 กว่าบรรทัด ใครมีเกินนั้นลบเด้อ เพราะไปดูบางคนฟาดไป 10บรรทัด ไม่ใช่แล้ว ไม่ใช่แล้ว คือ มันจะอยู่ประมาณคือถ้า ๆ เว้นแต่ละหัวข้อแล้วนี่นะ ยังไงมันก็ไม่ถึงหรอก 100 น่ะ สิ่งที่ต้องจำอีกอย่างหนึ่งนะคะ ชื่อ class ชื่อ class นี่บอกเลยว่า จะขึ้นต้นด้วยตัวอักษรตัวใหญ่เสมอ ถ้าชื่อตัวแปร เด็ก ๆ ให้ตั้งชื่อตัวแปรเป็นตัวเล็กเพราะอะไร เพราะบางทีเหมือนตั้งชื่อตัวแปรว่า Dino ชื่อไดโนเห็นไหมตัวเล็กกับตัวใหญ่นี่ จะหมายถึงคนละตัวอยู่แล้ว แต่ถ้าหมายถึงชื่อตัวแปรกับชื่อ class ตรงกัน ก็คือใช้ Di D ตัวใหญ่ -n-o มันจะไปเรียกใช้ตัวที่เป็น class แทนนะคะ เพราะฉะนั้น เวลาตั้งชื่อตัวแปร ตั้งด้วยตัวเล็ก จะได้ไม่สับสนกับ Class เพราะ Class ให้ตั้งชื่อตัวใหญ่ โอเคไหม Pygame init นี่ clock = pygame_time.Clock</w:t>
      </w:r>
    </w:p>
    <w:p>
      <w:pPr>
        <w:pStyle w:val="BodyText"/>
      </w:pPr>
      <w:r>
        <w:t xml:space="preserve">() โอเคไหม แล้วก็มี set ค่า หน้าจอ ไม่ต้องแก้ตามนี้ก็ได้แก้ตามของตัวเอง group เอา group ขึ้นมา มีไหม อยู่ตรงนี้หรือเปล่า ตรงที่ทำ sprite_group ถึงจะเป็น loop loop แล้วก็เป็น เอาใส่คอมเมนต์ตรง screen fill ไปก่อน เพราะมุกไม่ได้ทำเป็นตัวแปรเหมือนแม่ ถ้าทำเป็นตัวแปรถึงจะมาเรียกใช้มัน แล้วลอง Crtl+B ใหม่สิ ทีนี้ปัญหาบางคนคือ บางเครื่องไหนตอนที่เปิด Sublime น่ะ แล้วมันบอกว่าให้อัปเดตน่ะ วิธีการนะคะ เด็ก ๆ coding เสร็จแล้ว save ไฟล์ไว้ก่อน เสร็จแล้วดูนะ ก็คือให้ทำการเซฟไฟล์ที่เราโค้ดเสร็จนะคะ แล้วทำอย่างไร แล้วให้ไปที่ Drive c : ไปที่ Disk C ของใครที่มันให้อัปเดตน่ะ ไป Disk C แล้วให้ทำอะไร sublime ตัวเดิมใช่ไหม เห็น sublime ลบออก ลบออกก่อน มันยังไม่ให้อัป install ด้วย มันใช้วิธีลบออกนะคะ พอลบเสร็จนะคะ ลบเสร็จแล้ว ให้มาที่ให้ไปค้นที่ Sublime เพื่อจะดาวน์โหลดเวอร์ชันใหม่ เราจะต้องลงเวอร์ชันใหม่ ก็คือพิมพ์ Sublime Text Sublime Text นะคะ แล้วคลิกที่ดาวน์โหลด เวอร์ชันใหม่จะอยู่ตรงนี้ Sublime Text 4 คลิกตรงนี้ 1 ครั้ง เพราะของเราเป็น Windows ใช่ไหม ให้เลือกที่ portable มันจะเช็กระบบเองนึกออกหรือเปล่า มันจะไปหาเวอร์ชันที่เหมาะสมกับเครื่องเราให้ ให้คลิก เลือกตัวนี้นะคะ มันก็จะให้โหลด ก็โหลดใหม่ Sublime Text จะต้องเป็น sublime text จะต้องเป็น sublime text 4 แล้วก็ทำการติดตั้งลงไป โอเคไหม แล้วลอง ติดตั้งเสร็จหรือยังมุกมันโหลดเสร็จหรือยังลูก โหลดเสร็จแล้วก็คลิกติดตั้งไปเลย แล้วลองรันใหม่ดูนะ เครื่องไหนยังไม่ออกอีก บางกรณีนะคะ มันจะเป็นสถานการณ์นี้ เดี๋ยวเปิดก่อน คือบางคนนี่ อย่างเช่น ตรง if นี่ โดยส่วนใหญ่ เด็ก ๆ จะใช้วิธีพิมพ์ พอพิมพ์แล้วพอมาเช็กกับบรรทัดที่แม่โค้ดน่ะ ปรากฏว่า พอกด Crtl+B แล้วมันขึ้น Error บรรทัดนี้ นะคะ ให้ลบย้อนกลับไปอย่างไร ทำอย่างนี้นะคะ ให้ลบย้อนกลับไปจนมันขึ้นไปต่อกับบรรทัดที่มันจบ แล้วกด Enter มันจะจัดย่อหน้าให้ ใครที่ขึ้นอย่างนี้ ของตัวเองไม่ error ทำอย่างไร เดี๋ยวทำให้ดู เดี๋ยวก่อนนะ ถ้าเคาะ Space bar อย่างนี้นะ แล้วพอกด ctrl + b จะ Error ไหม นี่ถ้าขึ้นอย่างนี้ปุ๊บนี่ ในไลน์ปุ๊บนี่ มันหมายความว่านั่นคือบรรทัดนี้มันมีการเคาะโดยใช้ spacebar เคาะ คือตัว จะอธิบายอย่างไรดี คือ มันไม่ไปตาม Tempate ของเงื่อนไขคคือเหมือนตอนที่เรียกใช้ if นะ Condition if ปุ๊บอย่างนี้ เดี๋ยวยกตัวอย่างให้ดูนะคะ เพราะฉะนั้นถ้าขึ้น แบบนี้ อันดับแรกให้เด็ก ๆ ลบจนสุดจนมันไปต่อกับไอ้บรรทัดก่อนหน้า แล้วกด Enter ลงมา มันจะจับ space ให้ นึกออกนะ พอกด ctrl+b มันจะไม่ขึ้น error นะคะ ก็คือเหมือนที่บอกพอเวลาให้ใช้คำสั่งทเวลาให้พิมพ์ if อย่างนี้ แม่จะให้คลิกเลือกไม่ใช่i-f แล้วก็พิมพ์วรรคแล้วก็ต่ออย่างนี้ จับตำแหน่งมันจะไม่ขึ้นใช่ไหม ถ้าเด็ก ๆ ใช้ i แล้วเลือก if condition เมื่อไรเห็นไหมคะ ตัวจัดตำแหน่งมันจะขึ้นมาอย่างนี้ ตรง if แล้วก็ตรง class มันจะขึ้นมาแบบนี้เลย เราจะสามารถอยู่ในตำแหน่งที่มันตรงตามเงื่อนไขของ if น่ะขึ้นมามันจะไม่เกิด error อันนี้วิธีแก้โค้ดที่ 1 ทีนี่บางคน ปัญหาที่พบและผิดบ่อย ก็คือชื่อ ตัวเองตั้งไว้อย่างนี้ แต่เวลาไปเรียกใช้ไปเรียกชื่ออะไรไม่รู้มันจะไม่รู้จัก สังเกตุง่าย ๆ เหมือนเราสร้าง Module run animation เห็นไหม พิมพ์คำว่า</w:t>
      </w:r>
      <w:r>
        <w:t xml:space="preserve"> </w:t>
      </w:r>
      <w:r>
        <w:t xml:space="preserve">“</w:t>
      </w:r>
      <w:r>
        <w:t xml:space="preserve">run</w:t>
      </w:r>
      <w:r>
        <w:t xml:space="preserve">”</w:t>
      </w:r>
      <w:r>
        <w:t xml:space="preserve"> </w:t>
      </w:r>
      <w:r>
        <w:t xml:space="preserve">มันจะมี Run เฉย ๆ กับ run_animation เห็นไหม เลือก อย่าไปพิมพ์ เพราะอะไร เพราะบางคนพิมพ์แล้วก็พิมพ์ไม่ถูก ชื่อก็ไม่ตรงกันอีกนะคะ ก็ให้เลือกเอาจากตัวนี้มาใช้ แล้วโปรแกรมมันก็จะรู้ว่าเป็นชื่อเดียวกัน แล้วโปรแกรมมันก็จะรู้ว่าเป็นชื่อเดียวกอีกปัญหาที่ยังยังไม่เจอก็คือ Run แล้วไม่ขึ้น Error ไม่ขึ้นใด ๆ ทั้งสิ้น ถ้าจะผิด ก็ตำแหน่งของ… ให้ดูตำแหน่งไอ้พวกนี้ดี ๆ สังเกตอย่างไรเห็นไหม ลากน่ะ มันจะยาวมันจะไม่มีจุด แต่เมื่อที่เด็ก ๆ ทำให้มันเป็นกลุ่มดูนะคะ ใช้การเคาะ Spacebar น่ะ พอเวลาเลือก tab นี่ แม่จะเช็กอย่างนี้เห็นไหม มันจะมีจุด ๆ ขึ้นมาบอกให้รู้ว่าคุณเคาะแป้น spacebar คุณไม่ได้กด Tab ถ้าอย่างนี้วิธีการก็คือ ทำเหมือนเดิมนะคะ ให้มันสุดแล้วก็ลงมามันจะตัว tap จะหายไป เพราะฉะนั้น ถ้าใครไม่ชัวร์ ลองไปที่มันมีตรงที่เว้นแต่ละบรรทัดตัวเองทำเป็น Tab หรือกด Spacebar ไปนึกออกนะ แล้วก็แก้เสีย ถ้าใครกดเป็น spacebar แล้วมีจุด ๆ ขึ้นมา นั่นก็คือให้ลบจนไปขึ้นบรรทัดเดียวกับบรรทัดก่อนหน้าแล้วกด enter ลงมาดูดี ๆ นะคะ เพราะการกด Tab ในการเขียนโปรแกรมน่ะมันจะมีส่วน คือ ตัวโปรแกรมมันจะรู้เลยว่าโครงสร้างตรงส่วนนี้เป็นอะไร เป็นอะไร พอ Tab เข้ามาแล้วเป็นอะไร เขาจะรู้โดยอัตโนมัติ รูปหรือ รูปมุกใหญ่ไปหรือเปล่า รูปไอคอนมุกใช้อะไรทำ ใช้ไฟล์ icon หรือเปล่าที่แม่บอก แต่ทำไมตอนเลือก เลือกไฟล์ชื่ออะไร ไฟล์ไอทำไมเหมือนไปเรียกชื่อไฟล์รูปเลย ตัวนี้ icon image load ใช้อะไร เช็กด้วยนะคะ บางคนนี่ที่บอกไม่ขึ้นน่ะ คือ ไฟล์ที่เอามาใช้ไม่ใช่ไอคอนไง ไปเป็นรูปธรรมดา ซึ่งมันมีขนาดใหญ่ มันก็จะเอาไปไว้ในตำแหน่งไอคอนไม่ได้ รูปก็จะเล็กขึ้น โปรแกรมมันก็จะไม่ไปอ่านภาพนั้นมา Error เพราะอะไร มุกลองส่งไฟล์มุกมาในเฟซสิ เดี๋ยวจะเทสต์ดู test แล้วหรือยัง ยังไม่ได้ ติดตั้งหรือยัง ลองส่งไฟล์มาก่อนเดี๋ยวจะ test ที่เครื่องนี้ ตัวนี้มันผ่านแล้วนี่ ตำแหน่งที่พบในการเขียน coding นะคะ 1. เมื่อใดที่ไม่ทันเด็ก ๆ จะต้องยกมือ เพราะเด็ก ๆ จะไม่รู้ตำแหน่งการวางน่ะ แล้วมันจะเคลื่อน ยกมือแจ้งเตือน เราก็จะได้เบรกไว้ว่า coding บรรทัดไหนแล้ว ถึงได้บอกว่าต้องไปหัดฝึกพิมพ์ดีดทุกวันด้วยซ้ำ คือไม่ได้พิมพ์เยอะ พยายามใช้ Sublime เด็ก ๆ จะต้องจำแป้นได้ไง มันถึงจะเร็วขึ้น จำแป้นพิมพ์ได้น่ะ ส่งมาหรือยังมุก ส่งมาหรือยังมุก เดี๋ยวเราจะปล่อยแล้วนะคะ เพื่อจะแก้โค้ด ทีนี้ หยุดปีใหม่อย่าไปเที่ยวไหนนะ ขอบอก ให้อยู่… คือ เที่ยวอยู่บ้านได้แต่ไม่ต้องไปตะลอนเที่ยวน่ะ เราไม่อาจจะไปติดเชื้อก็ได้ ดูแล้วสถานการณ์ไอ้โอไมครอนน่าจะระบาดแรงสูงอยู่ช่วงปีใหม่ ถ้าเลือกไปเที่ยวน่ะ ถ้ากลับมานี่เราอาจจะเว้นระยะห่างกันเสียก่อน เพราะฉะนั้น ถ้าเป็นไปได้กลับบ้านก็อยู่แต่ในบ้าน ไม่ต้องยัง… บอกแล้วอย่าพึ่งอยากเลาะช่วงนี้ ปีใหม่ก็ปีใหม่อยู่บ้าน อย่าไปเที่ยวได้ไหม ๆ เพราะไม่อย่างนั้นน่ะ ถ้านักศึกษาเป็นขึ้นมาน่ะ เขาปิดเลยนะ มหาลัยน่ะ เขาก็จะงดน่ะ พอโรงเรียนเขาปิด ไม่ให้เข้ามาเรียนน่ะ เพราะฉะนั้น ถ้ายังอยากเข้ามาเรียนในห้องนะ กลับบ้านช่วงปีใหม่ อย่าไปหาเลาะเที่ยว ให้อยู่กับเหย้า เฝ้ากับเรียนก่อนช่วงนี้ เพราะถ้าเราออกไปปุ๊บน่ะ คนที่อื่นเขามาเที่ยว พวกกลุ่มเสี่ยงมาเที่ยว เช่น ชาวต่างชาติ เพราะพอปีใหม่ใครก็อยากไปเที่ยวนะ ทีนี้ดูแล้วว่าเจ้าโอไมครอนน่าจะมาแล้วล่ะ แต่ยังไม่รู้ว่ามันกระจายถึงไหนแล้ว เพราะเมื่อเช้านั่งฟังข่าวก็ว่า 14 จังหวัด แต่ผู้ประกาศข่าวบอกได้มา 16 จังหวัดที่ประกาศนะคะ อีก 2 จังหวัดมันคือที่ไหนก็ไม่บอก ก็เป็นกลุ่มเสี่ยงกันต่อไป แต่ดูแล้วก็น่าจะเป็นสถานที่ท่องเที่ยว คือ ถ้าไปเที่ยวแถวบ้านเราน่าจะยังโอเคอยู่ เลี่ยงไปสถานที่ที่มีห้องแอร์อย่างนี้ ห้างช่วงนี้ก็ยังไม่ต้องไปอยากเข้ามัน ไปกินข้าวก็อย่าไปร้านที่มีแอร์ ไม่ต้องเข้าไปนั่งอยู่ในห้องแอร์น่ะ ถ้าจะไปนะคะ เลี่ยงนั่งใกล้กลุ่มคน กลุ่มใหญ่ คนกลุ่มใหญ่อย่างนี้ เราต้องระวังตัวเองด้วยนะคะ เพราะถ้าเมื่อใดที่มีที่มีนักศึกษาติดขึ้นมานี่นะคะ เขาอาจจะสั่งให้มหาลัยปิด ก็คือไม่ให้เด็กเข้าอีก เพราะมันจะไม่แค่กักตัวน่ะ เขาจะประกาศไม่ให้เข้ามหาวิทยาลัยไปเลยเหมือนรอบก่อนน่ะ แตกแล้วโรงเรียนก็เปิดไม่ได้ ให้เรียนออนไลน์ อยากเรียนออนไลน์หรือ ซึ่งเด็ก ๆ ก็ไม่อยากเรียนออนไลน์ใช่หรือเปล่า เพราะฉะนั้น เซฟ ๆ ตัวเองด้วยนะคะ ปิดปีใหม่ก็อย่าไปเถล่ไถลมากนะคะ มาก เลือกเที่ยว เดี๋ยวจะว่าใจร้ายไม่ให้ไปเที่ยวปีใหม่ เลือกเที่ยวที่ที่ดูแล้วว่าจะไม่เสี่ยงต่อการติดเชื้อนะ ถ้าเที่ยวแถว ๆ บ้านเรานี่ น่าจะได้อยู่ เพราะยังไม่มี แต่โซนกาฬสินทร์เขาว่ามาแล้วน่ะ การสินกาฬสินธุ์ก็500 กว่าคนเข้าไปแล้ว นั่นล่ะ ก็ใกล้บ้านเราอยู่นะคะ เพราะฉะนั้นหลีกเลี่ยงได้ เพราะฉะนั่นคือ นั่นล่ะ เค้าดาวน์อยู่บ้านเถอะ อย่าพาตัวเองไปเสี่ยงคือเด็ก ๆ น่ะ แข็งแรงแม่ยอมรับ ตัวเองอาจจะไม่เป็น แต่ตัวเองจะกลายเป็นพาหะ พาหะเข้าใจไหม เพราะตัวเองแข็งแรกแต่เชื่อโรคมันอยู่ได้หลายวัน มันกลับมาอยู่กับตัว สมมติไปเที่ยวปุ๊บนี่ แล้วตรงที่นั้นมีคนเป็นน่ะ แล้วตรงที่นั้นน่ะ มันมีคนเป็นน่ะ เราอาจจะไม่เป็นแต่เราอาจจะเป็นพาหะ ก็คือเป็นตัวที่นำเชื้อโรคนั้นมาเข้าใจหรือเปล่า เพราะฉะนั้น ถ้าหลีกเลี่ยงได้ ถึงได้ขอร้องว่า อย่าไปเที่ยวเลยแล้วกันนะคะ อยู่บ้านสงบเสงี่ยมก็ยังอดได้เลยนะ ปีที่แล้วเขาก็ไม่ให้ไปไหนนี่ ให้มันหายสนิทก่อน เพราะเหมือนบางคนก็เพื่อนบางคนยังฉีดวัคซีนไม่ครบอย่างนี้นะคะ เดี๋ยวมันจะเดือดร้อนกัน เดี๋ยวเราจะกลายเป็นเขาสั่งไม่ให้เปิดมหาลัย เพราะถ้า คาดว่าถ้าหลังปีใหม่กลับมาเขาจะให้ตรวจก่อนเข้าตึกน่ะ นึกออกไหม ใช่ไหม ตรวจ Swab น่ะเด็ก ๆ อยากโดนตรวจ Swab หรือ ไม่สนุกเลยนะ นะคะก็เขาก็กลัวว่าเด็กจะไปเที่ยวไง ก็อาจจะมีการตรวจ swop ปั่นจมูกกันน่ะ ถ้าไม่อยากโดนก็เซฟตัวเองด้วยนะคะ โอเคไหม โอเคนะคะ อย่างนั้นถ้าอย่างไรแล้ว วันนี้พอแค่นี้ สวัสดีปีใหม่ร่วงหน้านะคะ ฝั่งนู้น ปีใหม่ค่ะ</w:t>
      </w:r>
    </w:p>
    <w:p>
      <w:pPr>
        <w:pStyle w:val="BodyText"/>
      </w:pPr>
      <w:r>
        <w:t xml:space="preserve">(พี่อี๊ด) สวัสดีค่ะ</w:t>
      </w:r>
    </w:p>
    <w:p>
      <w:pPr>
        <w:pStyle w:val="BodyText"/>
      </w:pPr>
      <w:r>
        <w:t xml:space="preserve">(พี่การ์ตูน) สวัสดีค่ะ</w:t>
      </w:r>
    </w:p>
    <w:p>
      <w:pPr>
        <w:pStyle w:val="BodyText"/>
      </w:pPr>
      <w:r>
        <w:t xml:space="preserve">(อาจารย์สุธิรา) สวัสดีครับ</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1-12-28T09:05:26Z</dcterms:created>
  <dcterms:modified xsi:type="dcterms:W3CDTF">2021-12-28T09: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ธันวาคม 2564 เวลา 13.00 น.</vt:lpwstr>
  </property>
  <property fmtid="{D5CDD505-2E9C-101B-9397-08002B2CF9AE}" pid="3" name="subtitle">
    <vt:lpwstr/>
  </property>
</Properties>
</file>